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9579E" w14:textId="53BDBEBD" w:rsidR="00D6540F" w:rsidRPr="003F1600" w:rsidRDefault="00D6540F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 xml:space="preserve">Hands-on </w:t>
      </w:r>
      <w:r w:rsidR="00B02588" w:rsidRPr="003F1600">
        <w:rPr>
          <w:b/>
          <w:bCs/>
          <w:lang w:val="en-US"/>
        </w:rPr>
        <w:t>workshop</w:t>
      </w:r>
      <w:r w:rsidRPr="003F1600">
        <w:rPr>
          <w:b/>
          <w:bCs/>
          <w:lang w:val="en-US"/>
        </w:rPr>
        <w:t xml:space="preserve"> in bacterial genomics and antimicrobial resistance </w:t>
      </w:r>
    </w:p>
    <w:p w14:paraId="314B3D37" w14:textId="3D38940F" w:rsidR="003B0C6E" w:rsidRDefault="003B0C6E">
      <w:pPr>
        <w:rPr>
          <w:b/>
          <w:bCs/>
          <w:lang w:val="en-US"/>
        </w:rPr>
      </w:pPr>
    </w:p>
    <w:p w14:paraId="3E94D8CC" w14:textId="77777777" w:rsidR="00A73BF3" w:rsidRPr="003F1600" w:rsidRDefault="00A73BF3">
      <w:pPr>
        <w:rPr>
          <w:b/>
          <w:bCs/>
          <w:lang w:val="en-US"/>
        </w:rPr>
      </w:pPr>
    </w:p>
    <w:p w14:paraId="31F34E79" w14:textId="77777777" w:rsidR="002F6652" w:rsidRPr="003F1600" w:rsidRDefault="003B0C6E">
      <w:pPr>
        <w:rPr>
          <w:lang w:val="en-US"/>
        </w:rPr>
      </w:pPr>
      <w:r w:rsidRPr="003F1600">
        <w:rPr>
          <w:u w:val="single"/>
          <w:lang w:val="en-US"/>
        </w:rPr>
        <w:t>Date:</w:t>
      </w:r>
      <w:r w:rsidRPr="003F1600">
        <w:rPr>
          <w:lang w:val="en-US"/>
        </w:rPr>
        <w:t xml:space="preserve"> </w:t>
      </w:r>
    </w:p>
    <w:p w14:paraId="54FCD9BD" w14:textId="26CAA837" w:rsidR="003B0C6E" w:rsidRPr="003F1600" w:rsidRDefault="00025E8A">
      <w:pPr>
        <w:rPr>
          <w:lang w:val="en-US"/>
        </w:rPr>
      </w:pPr>
      <w:r w:rsidRPr="003F1600">
        <w:rPr>
          <w:lang w:val="en-US"/>
        </w:rPr>
        <w:t>June 11-15, 2023</w:t>
      </w:r>
    </w:p>
    <w:p w14:paraId="31DBBF35" w14:textId="6F4DD051" w:rsidR="00D6540F" w:rsidRDefault="00D6540F">
      <w:pPr>
        <w:rPr>
          <w:lang w:val="en-US"/>
        </w:rPr>
      </w:pPr>
    </w:p>
    <w:p w14:paraId="173D94D6" w14:textId="77777777" w:rsidR="00A73BF3" w:rsidRPr="003F1600" w:rsidRDefault="00A73BF3">
      <w:pPr>
        <w:rPr>
          <w:lang w:val="en-US"/>
        </w:rPr>
      </w:pPr>
    </w:p>
    <w:p w14:paraId="6EE93D61" w14:textId="75980552" w:rsidR="003B0C6E" w:rsidRPr="003F1600" w:rsidRDefault="003B0C6E">
      <w:pPr>
        <w:rPr>
          <w:lang w:val="en-US"/>
        </w:rPr>
      </w:pPr>
      <w:r w:rsidRPr="003F1600">
        <w:rPr>
          <w:u w:val="single"/>
          <w:lang w:val="en-US"/>
        </w:rPr>
        <w:t>Location</w:t>
      </w:r>
      <w:r w:rsidRPr="003F1600">
        <w:rPr>
          <w:lang w:val="en-US"/>
        </w:rPr>
        <w:t>:</w:t>
      </w:r>
    </w:p>
    <w:p w14:paraId="65933F8C" w14:textId="77777777" w:rsidR="003B0C6E" w:rsidRPr="003F1600" w:rsidRDefault="003B0C6E" w:rsidP="003B0C6E">
      <w:pPr>
        <w:rPr>
          <w:lang w:val="en-GB"/>
        </w:rPr>
      </w:pPr>
      <w:r w:rsidRPr="003F1600">
        <w:rPr>
          <w:lang w:val="en-GB"/>
        </w:rPr>
        <w:t>Child Health Research Foundation (Head Quarters)</w:t>
      </w:r>
    </w:p>
    <w:p w14:paraId="71FA7A02" w14:textId="77777777" w:rsidR="006163DD" w:rsidRPr="003F1600" w:rsidRDefault="003C55B5" w:rsidP="006163DD">
      <w:pPr>
        <w:pStyle w:val="Header"/>
        <w:tabs>
          <w:tab w:val="clear" w:pos="4680"/>
          <w:tab w:val="clear" w:pos="9360"/>
        </w:tabs>
        <w:rPr>
          <w:lang w:val="en-GB"/>
        </w:rPr>
      </w:pPr>
      <w:r w:rsidRPr="00A10BAA">
        <w:rPr>
          <w:lang w:val="en-GB"/>
        </w:rPr>
        <w:t xml:space="preserve">Khilji Road, Shyamoli, </w:t>
      </w:r>
      <w:r w:rsidR="003B0C6E" w:rsidRPr="003F1600">
        <w:rPr>
          <w:lang w:val="en-GB"/>
        </w:rPr>
        <w:t xml:space="preserve">Mohammadpur, </w:t>
      </w:r>
    </w:p>
    <w:p w14:paraId="5CF9D645" w14:textId="1130053F" w:rsidR="003B0C6E" w:rsidRPr="003F1600" w:rsidRDefault="003B0C6E" w:rsidP="003B0C6E">
      <w:pPr>
        <w:rPr>
          <w:lang w:val="en-GB"/>
        </w:rPr>
      </w:pPr>
      <w:r w:rsidRPr="003F1600">
        <w:rPr>
          <w:lang w:val="en-GB"/>
        </w:rPr>
        <w:t>Dhaka, Bangladesh</w:t>
      </w:r>
      <w:r w:rsidR="006163DD" w:rsidRPr="003F1600">
        <w:rPr>
          <w:lang w:val="en-GB"/>
        </w:rPr>
        <w:t>.</w:t>
      </w:r>
    </w:p>
    <w:p w14:paraId="35C24F6F" w14:textId="30838E50" w:rsidR="003B0C6E" w:rsidRDefault="003B0C6E">
      <w:pPr>
        <w:rPr>
          <w:lang w:val="en-US"/>
        </w:rPr>
      </w:pPr>
    </w:p>
    <w:p w14:paraId="41F77239" w14:textId="77777777" w:rsidR="00A73BF3" w:rsidRPr="003F1600" w:rsidRDefault="00A73BF3">
      <w:pPr>
        <w:rPr>
          <w:lang w:val="en-US"/>
        </w:rPr>
      </w:pPr>
    </w:p>
    <w:p w14:paraId="1AECB6B1" w14:textId="77777777" w:rsidR="00B02588" w:rsidRPr="003F1600" w:rsidRDefault="00B02588" w:rsidP="00B02588">
      <w:pPr>
        <w:rPr>
          <w:u w:val="single"/>
          <w:lang w:val="en-US"/>
        </w:rPr>
      </w:pPr>
      <w:r w:rsidRPr="003F1600">
        <w:rPr>
          <w:u w:val="single"/>
          <w:lang w:val="en-US"/>
        </w:rPr>
        <w:t>Course Summary:</w:t>
      </w:r>
    </w:p>
    <w:p w14:paraId="669DD3B4" w14:textId="467F7236" w:rsidR="00B02588" w:rsidRPr="003F1600" w:rsidRDefault="00B02588" w:rsidP="00B02588">
      <w:pPr>
        <w:rPr>
          <w:lang w:val="en-US"/>
        </w:rPr>
      </w:pPr>
      <w:r w:rsidRPr="003F1600">
        <w:rPr>
          <w:lang w:val="en-US"/>
        </w:rPr>
        <w:t xml:space="preserve">This five-day workshop provides participants with a comprehensive overview of bacterial genomics and its applications in antimicrobial resistance research. Through a series of lectures and hands-on sessions, participants will learn how to analyze bacterial genomes for antimicrobial resistance and virulence factors, conduct comparative genomic analysis, and apply bacterial genomics </w:t>
      </w:r>
      <w:r w:rsidR="003F1600" w:rsidRPr="003F1600">
        <w:rPr>
          <w:lang w:val="en-US"/>
        </w:rPr>
        <w:t>to investigate clinical and scientific problems</w:t>
      </w:r>
      <w:r w:rsidRPr="003F1600">
        <w:rPr>
          <w:lang w:val="en-US"/>
        </w:rPr>
        <w:t xml:space="preserve">. The workshop </w:t>
      </w:r>
      <w:r w:rsidR="003F1600">
        <w:rPr>
          <w:lang w:val="en-US"/>
        </w:rPr>
        <w:t xml:space="preserve">will </w:t>
      </w:r>
      <w:r w:rsidRPr="003F1600">
        <w:rPr>
          <w:lang w:val="en-US"/>
        </w:rPr>
        <w:t xml:space="preserve">focus on bioinformatic tools and software commonly used in bacterial genomic analysis. The workshop will also include </w:t>
      </w:r>
      <w:r w:rsidR="00D20AB3" w:rsidRPr="003F1600">
        <w:rPr>
          <w:lang w:val="en-US"/>
        </w:rPr>
        <w:t>setting up Linux operating system</w:t>
      </w:r>
      <w:r w:rsidR="00D90919" w:rsidRPr="003F1600">
        <w:rPr>
          <w:lang w:val="en-US"/>
        </w:rPr>
        <w:t xml:space="preserve"> (on personal laptop</w:t>
      </w:r>
      <w:r w:rsidR="003F1600" w:rsidRPr="003F1600">
        <w:rPr>
          <w:lang w:val="en-US"/>
        </w:rPr>
        <w:t>s</w:t>
      </w:r>
      <w:r w:rsidR="00D90919" w:rsidRPr="003F1600">
        <w:rPr>
          <w:lang w:val="en-US"/>
        </w:rPr>
        <w:t xml:space="preserve">), </w:t>
      </w:r>
      <w:r w:rsidR="00CA4BD6" w:rsidRPr="003F1600">
        <w:rPr>
          <w:lang w:val="en-US"/>
        </w:rPr>
        <w:t xml:space="preserve">and </w:t>
      </w:r>
      <w:r w:rsidRPr="003F1600">
        <w:rPr>
          <w:lang w:val="en-US"/>
        </w:rPr>
        <w:t>training on basic shell</w:t>
      </w:r>
      <w:r w:rsidR="003F1600" w:rsidRPr="003F1600">
        <w:rPr>
          <w:lang w:val="en-US"/>
        </w:rPr>
        <w:t xml:space="preserve"> commands </w:t>
      </w:r>
      <w:r w:rsidRPr="003F1600">
        <w:rPr>
          <w:lang w:val="en-US"/>
        </w:rPr>
        <w:t xml:space="preserve">within the Anaconda environment. </w:t>
      </w:r>
      <w:r w:rsidR="00BD7E24" w:rsidRPr="003F1600">
        <w:rPr>
          <w:lang w:val="en-US"/>
        </w:rPr>
        <w:t>T</w:t>
      </w:r>
      <w:r w:rsidRPr="003F1600">
        <w:rPr>
          <w:lang w:val="en-US"/>
        </w:rPr>
        <w:t xml:space="preserve">he attendees </w:t>
      </w:r>
      <w:r w:rsidR="003B0C6E" w:rsidRPr="003F1600">
        <w:rPr>
          <w:lang w:val="en-US"/>
        </w:rPr>
        <w:t>are requested to bring their own laptops</w:t>
      </w:r>
      <w:r w:rsidR="00B908F5" w:rsidRPr="003F1600">
        <w:rPr>
          <w:lang w:val="en-US"/>
        </w:rPr>
        <w:t>, so that</w:t>
      </w:r>
      <w:r w:rsidR="003B0C6E" w:rsidRPr="003F1600">
        <w:rPr>
          <w:lang w:val="en-US"/>
        </w:rPr>
        <w:t xml:space="preserve"> </w:t>
      </w:r>
      <w:r w:rsidR="00E27CD3" w:rsidRPr="003F1600">
        <w:rPr>
          <w:lang w:val="en-US"/>
        </w:rPr>
        <w:t>once the training is complete, t</w:t>
      </w:r>
      <w:r w:rsidR="00B908F5" w:rsidRPr="003F1600">
        <w:rPr>
          <w:lang w:val="en-US"/>
        </w:rPr>
        <w:t xml:space="preserve">hey </w:t>
      </w:r>
      <w:r w:rsidRPr="003F1600">
        <w:rPr>
          <w:lang w:val="en-US"/>
        </w:rPr>
        <w:t xml:space="preserve">will </w:t>
      </w:r>
      <w:r w:rsidR="003F1600">
        <w:rPr>
          <w:lang w:val="en-US"/>
        </w:rPr>
        <w:t xml:space="preserve">leave with </w:t>
      </w:r>
      <w:r w:rsidR="00DB230C" w:rsidRPr="003F1600">
        <w:rPr>
          <w:lang w:val="en-US"/>
        </w:rPr>
        <w:t>a</w:t>
      </w:r>
      <w:r w:rsidRPr="003F1600">
        <w:rPr>
          <w:lang w:val="en-US"/>
        </w:rPr>
        <w:t xml:space="preserve"> </w:t>
      </w:r>
      <w:r w:rsidR="00DB230C" w:rsidRPr="003F1600">
        <w:rPr>
          <w:lang w:val="en-US"/>
        </w:rPr>
        <w:t xml:space="preserve">standard setup of </w:t>
      </w:r>
      <w:r w:rsidRPr="003F1600">
        <w:rPr>
          <w:lang w:val="en-US"/>
        </w:rPr>
        <w:t>bioinformatics pipeline</w:t>
      </w:r>
      <w:r w:rsidR="00594585" w:rsidRPr="003F1600">
        <w:rPr>
          <w:lang w:val="en-US"/>
        </w:rPr>
        <w:t xml:space="preserve">s </w:t>
      </w:r>
      <w:r w:rsidRPr="003F1600">
        <w:rPr>
          <w:lang w:val="en-US"/>
        </w:rPr>
        <w:t xml:space="preserve">for their own </w:t>
      </w:r>
      <w:r w:rsidR="00A961A9" w:rsidRPr="003F1600">
        <w:rPr>
          <w:lang w:val="en-US"/>
        </w:rPr>
        <w:t xml:space="preserve">genomic </w:t>
      </w:r>
      <w:r w:rsidRPr="003F1600">
        <w:rPr>
          <w:lang w:val="en-US"/>
        </w:rPr>
        <w:t xml:space="preserve">investigations. </w:t>
      </w:r>
      <w:r w:rsidR="007C0D44" w:rsidRPr="003F1600">
        <w:rPr>
          <w:lang w:val="en-US"/>
        </w:rPr>
        <w:t xml:space="preserve">The attendees are welcome to bring their own datasets </w:t>
      </w:r>
      <w:r w:rsidR="003B0C6E" w:rsidRPr="003F1600">
        <w:rPr>
          <w:lang w:val="en-US"/>
        </w:rPr>
        <w:t xml:space="preserve">as well </w:t>
      </w:r>
      <w:r w:rsidR="007C0D44" w:rsidRPr="003F1600">
        <w:rPr>
          <w:lang w:val="en-US"/>
        </w:rPr>
        <w:t xml:space="preserve">and </w:t>
      </w:r>
      <w:r w:rsidR="003B0C6E" w:rsidRPr="003F1600">
        <w:rPr>
          <w:lang w:val="en-US"/>
        </w:rPr>
        <w:t xml:space="preserve">instructors will guide </w:t>
      </w:r>
      <w:r w:rsidR="003F1600" w:rsidRPr="003F1600">
        <w:rPr>
          <w:lang w:val="en-US"/>
        </w:rPr>
        <w:t xml:space="preserve">them </w:t>
      </w:r>
      <w:r w:rsidR="003B0C6E" w:rsidRPr="003F1600">
        <w:rPr>
          <w:lang w:val="en-US"/>
        </w:rPr>
        <w:t>through the analysis</w:t>
      </w:r>
      <w:r w:rsidR="007C0D44" w:rsidRPr="003F1600">
        <w:rPr>
          <w:lang w:val="en-US"/>
        </w:rPr>
        <w:t xml:space="preserve">. </w:t>
      </w:r>
    </w:p>
    <w:p w14:paraId="32FF6DFC" w14:textId="4CE5C268" w:rsidR="00025E8A" w:rsidRDefault="00025E8A" w:rsidP="00B02588">
      <w:pPr>
        <w:rPr>
          <w:lang w:val="en-US"/>
        </w:rPr>
      </w:pPr>
    </w:p>
    <w:p w14:paraId="255FF77C" w14:textId="77777777" w:rsidR="00A73BF3" w:rsidRPr="003F1600" w:rsidRDefault="00A73BF3" w:rsidP="00B02588">
      <w:pPr>
        <w:rPr>
          <w:lang w:val="en-US"/>
        </w:rPr>
      </w:pPr>
    </w:p>
    <w:p w14:paraId="0A3B243A" w14:textId="77777777" w:rsidR="00B02588" w:rsidRPr="003F1600" w:rsidRDefault="00B02588" w:rsidP="00B02588">
      <w:pPr>
        <w:rPr>
          <w:u w:val="single"/>
          <w:lang w:val="en-US"/>
        </w:rPr>
      </w:pPr>
      <w:r w:rsidRPr="003F1600">
        <w:rPr>
          <w:u w:val="single"/>
          <w:lang w:val="en-US"/>
        </w:rPr>
        <w:t>Learning Objectives:</w:t>
      </w:r>
    </w:p>
    <w:p w14:paraId="2D57DDCF" w14:textId="35E3A971" w:rsidR="00B02588" w:rsidRPr="003F1600" w:rsidRDefault="00B02588" w:rsidP="00B02588">
      <w:pPr>
        <w:rPr>
          <w:lang w:val="en-US"/>
        </w:rPr>
      </w:pPr>
      <w:r w:rsidRPr="003F1600">
        <w:rPr>
          <w:lang w:val="en-US"/>
        </w:rPr>
        <w:t>By the end of this workshop, participants will be able to:</w:t>
      </w:r>
    </w:p>
    <w:p w14:paraId="4E257BEE" w14:textId="7630D513" w:rsidR="00A73BF3" w:rsidRPr="00A73BF3" w:rsidRDefault="00A73BF3" w:rsidP="00A73B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ain </w:t>
      </w:r>
      <w:r w:rsidRPr="003F1600">
        <w:rPr>
          <w:lang w:val="en-US"/>
        </w:rPr>
        <w:t xml:space="preserve">basic working knowledge of Linux operating system </w:t>
      </w:r>
    </w:p>
    <w:p w14:paraId="6C0B63C6" w14:textId="491C925F" w:rsidR="00A73BF3" w:rsidRDefault="002E3B0C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 xml:space="preserve">Understand the </w:t>
      </w:r>
      <w:r w:rsidR="00A80A69" w:rsidRPr="003F1600">
        <w:rPr>
          <w:lang w:val="en-US"/>
        </w:rPr>
        <w:t>sequencing techniques</w:t>
      </w:r>
      <w:r w:rsidR="00A73BF3">
        <w:rPr>
          <w:lang w:val="en-US"/>
        </w:rPr>
        <w:t xml:space="preserve"> and </w:t>
      </w:r>
      <w:r w:rsidR="00A80A69" w:rsidRPr="003F1600">
        <w:rPr>
          <w:lang w:val="en-US"/>
        </w:rPr>
        <w:t>file formats</w:t>
      </w:r>
      <w:r w:rsidR="00021A74" w:rsidRPr="003F1600">
        <w:rPr>
          <w:lang w:val="en-US"/>
        </w:rPr>
        <w:t xml:space="preserve"> </w:t>
      </w:r>
    </w:p>
    <w:p w14:paraId="7E2CE1D4" w14:textId="63BD74A5" w:rsidR="00A73BF3" w:rsidRDefault="00A73BF3" w:rsidP="007C0D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ssemble bacterial genomes from raw reads obtained from different sequencing platforms</w:t>
      </w:r>
    </w:p>
    <w:p w14:paraId="54CE40E1" w14:textId="682811F6" w:rsidR="00B02588" w:rsidRDefault="00B02588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>Analyze bacterial genomes using bioinformatics tools and software</w:t>
      </w:r>
    </w:p>
    <w:p w14:paraId="64460732" w14:textId="419683BF" w:rsidR="00A73BF3" w:rsidRPr="003F1600" w:rsidRDefault="00A73BF3" w:rsidP="007C0D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nderstand the common mechanisms of antimicrobial resistance</w:t>
      </w:r>
    </w:p>
    <w:p w14:paraId="079BCC30" w14:textId="7A14DE49" w:rsidR="00B02588" w:rsidRPr="003F1600" w:rsidRDefault="00B02588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 xml:space="preserve">Identify and annotate antimicrobial resistance genes and virulence </w:t>
      </w:r>
    </w:p>
    <w:p w14:paraId="22CBB88F" w14:textId="098979DE" w:rsidR="00BA2DD1" w:rsidRPr="003F1600" w:rsidRDefault="00A73BF3" w:rsidP="007C0D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ndertake</w:t>
      </w:r>
      <w:r w:rsidR="00BA2DD1" w:rsidRPr="003F1600">
        <w:rPr>
          <w:lang w:val="en-US"/>
        </w:rPr>
        <w:t xml:space="preserve"> </w:t>
      </w:r>
      <w:r>
        <w:rPr>
          <w:lang w:val="en-US"/>
        </w:rPr>
        <w:t xml:space="preserve">multi-locus </w:t>
      </w:r>
      <w:r w:rsidR="00BA2DD1" w:rsidRPr="003F1600">
        <w:rPr>
          <w:lang w:val="en-US"/>
        </w:rPr>
        <w:t>sequence typ</w:t>
      </w:r>
      <w:r>
        <w:rPr>
          <w:lang w:val="en-US"/>
        </w:rPr>
        <w:t xml:space="preserve">ing </w:t>
      </w:r>
      <w:r w:rsidR="00BA2DD1" w:rsidRPr="003F1600">
        <w:rPr>
          <w:lang w:val="en-US"/>
        </w:rPr>
        <w:t>(</w:t>
      </w:r>
      <w:r>
        <w:rPr>
          <w:lang w:val="en-US"/>
        </w:rPr>
        <w:t>MLST</w:t>
      </w:r>
      <w:r w:rsidR="00BA2DD1" w:rsidRPr="003F1600">
        <w:rPr>
          <w:lang w:val="en-US"/>
        </w:rPr>
        <w:t xml:space="preserve">) and </w:t>
      </w:r>
      <w:r w:rsidR="00857050" w:rsidRPr="003F1600">
        <w:rPr>
          <w:lang w:val="en-US"/>
        </w:rPr>
        <w:t>genotyp</w:t>
      </w:r>
      <w:r>
        <w:rPr>
          <w:lang w:val="en-US"/>
        </w:rPr>
        <w:t>ing</w:t>
      </w:r>
      <w:r w:rsidR="00857050" w:rsidRPr="003F1600">
        <w:rPr>
          <w:lang w:val="en-US"/>
        </w:rPr>
        <w:t xml:space="preserve"> </w:t>
      </w:r>
      <w:r>
        <w:rPr>
          <w:lang w:val="en-US"/>
        </w:rPr>
        <w:t>analysis</w:t>
      </w:r>
    </w:p>
    <w:p w14:paraId="7B56F6D9" w14:textId="542B5E49" w:rsidR="008B4973" w:rsidRPr="003F1600" w:rsidRDefault="0067137C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>E</w:t>
      </w:r>
      <w:r w:rsidR="008B4973" w:rsidRPr="003F1600">
        <w:rPr>
          <w:lang w:val="en-US"/>
        </w:rPr>
        <w:t>xplore the genomic diversity among a set of bacterial strains</w:t>
      </w:r>
      <w:r w:rsidRPr="003F1600">
        <w:rPr>
          <w:lang w:val="en-US"/>
        </w:rPr>
        <w:t xml:space="preserve"> using phylogenetic analysis</w:t>
      </w:r>
    </w:p>
    <w:p w14:paraId="56FBD4B7" w14:textId="0D873C3C" w:rsidR="00C227B4" w:rsidRPr="003F1600" w:rsidRDefault="00C227B4" w:rsidP="00C227B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>Perform comparative genomic analysis to identify differences in antimicrobial resistance and virulence among a set of bacterial strains</w:t>
      </w:r>
    </w:p>
    <w:p w14:paraId="168495F4" w14:textId="181E71A9" w:rsidR="00B02588" w:rsidRPr="003F1600" w:rsidRDefault="00B02588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lastRenderedPageBreak/>
        <w:t xml:space="preserve">Apply bacterial genomics in </w:t>
      </w:r>
      <w:r w:rsidR="00A73BF3">
        <w:rPr>
          <w:lang w:val="en-US"/>
        </w:rPr>
        <w:t>scientific</w:t>
      </w:r>
      <w:r w:rsidRPr="003F1600">
        <w:rPr>
          <w:lang w:val="en-US"/>
        </w:rPr>
        <w:t xml:space="preserve"> </w:t>
      </w:r>
      <w:r w:rsidR="00A73BF3">
        <w:rPr>
          <w:lang w:val="en-US"/>
        </w:rPr>
        <w:t>problems including</w:t>
      </w:r>
      <w:r w:rsidRPr="003F1600">
        <w:rPr>
          <w:lang w:val="en-US"/>
        </w:rPr>
        <w:t xml:space="preserve"> diagnosis and treatment of infectious diseases</w:t>
      </w:r>
    </w:p>
    <w:p w14:paraId="2D653D48" w14:textId="23172535" w:rsidR="00685D2A" w:rsidRPr="003F1600" w:rsidRDefault="00B02588" w:rsidP="003D4FF7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 xml:space="preserve">Evaluate the challenges and opportunities in bacterial genomics research </w:t>
      </w:r>
    </w:p>
    <w:p w14:paraId="49FB28C3" w14:textId="77777777" w:rsidR="003B0C6E" w:rsidRPr="003F1600" w:rsidRDefault="003B0C6E" w:rsidP="003B0C6E">
      <w:pPr>
        <w:rPr>
          <w:lang w:val="en-US"/>
        </w:rPr>
      </w:pPr>
    </w:p>
    <w:p w14:paraId="289B8891" w14:textId="77777777" w:rsidR="00003A9C" w:rsidRPr="003F1600" w:rsidRDefault="00003A9C">
      <w:pPr>
        <w:rPr>
          <w:u w:val="single"/>
          <w:lang w:val="en-US"/>
        </w:rPr>
      </w:pPr>
    </w:p>
    <w:p w14:paraId="54ACDA50" w14:textId="3FE75458" w:rsidR="00D6540F" w:rsidRPr="00A73BF3" w:rsidRDefault="003B0C6E">
      <w:pPr>
        <w:rPr>
          <w:u w:val="single"/>
          <w:lang w:val="en-US"/>
        </w:rPr>
      </w:pPr>
      <w:r w:rsidRPr="00A73BF3">
        <w:rPr>
          <w:u w:val="single"/>
          <w:lang w:val="en-US"/>
        </w:rPr>
        <w:t>Workshop</w:t>
      </w:r>
      <w:r w:rsidR="007C0D44" w:rsidRPr="00A73BF3">
        <w:rPr>
          <w:u w:val="single"/>
          <w:lang w:val="en-US"/>
        </w:rPr>
        <w:t xml:space="preserve"> overview: </w:t>
      </w:r>
    </w:p>
    <w:p w14:paraId="7B6148D2" w14:textId="77777777" w:rsidR="007C0D44" w:rsidRPr="003F1600" w:rsidRDefault="007C0D44" w:rsidP="003F1600">
      <w:pPr>
        <w:pStyle w:val="Header"/>
        <w:tabs>
          <w:tab w:val="clear" w:pos="4680"/>
          <w:tab w:val="clear" w:pos="9360"/>
        </w:tabs>
        <w:rPr>
          <w:lang w:val="en-US"/>
        </w:rPr>
      </w:pPr>
    </w:p>
    <w:p w14:paraId="66636984" w14:textId="77EBBD41" w:rsidR="00B02588" w:rsidRPr="003F1600" w:rsidRDefault="00B02588" w:rsidP="00B02588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>Day 1: Introduction to bacterial genomics and bioinformatics</w:t>
      </w:r>
    </w:p>
    <w:p w14:paraId="0ED3D8DA" w14:textId="77777777" w:rsidR="00B02588" w:rsidRPr="003F1600" w:rsidRDefault="00B02588" w:rsidP="00F764C9">
      <w:pPr>
        <w:pStyle w:val="ListParagraph"/>
        <w:numPr>
          <w:ilvl w:val="0"/>
          <w:numId w:val="3"/>
        </w:numPr>
        <w:rPr>
          <w:lang w:val="en-US"/>
        </w:rPr>
      </w:pPr>
      <w:r w:rsidRPr="003F1600">
        <w:rPr>
          <w:lang w:val="en-US"/>
        </w:rPr>
        <w:t>Overview of bacterial genomics and its applications</w:t>
      </w:r>
    </w:p>
    <w:p w14:paraId="7032EC3F" w14:textId="5EE6BBC4" w:rsidR="00B02588" w:rsidRPr="003F1600" w:rsidRDefault="00B02588" w:rsidP="00F764C9">
      <w:pPr>
        <w:pStyle w:val="ListParagraph"/>
        <w:numPr>
          <w:ilvl w:val="0"/>
          <w:numId w:val="3"/>
        </w:numPr>
        <w:rPr>
          <w:lang w:val="en-US"/>
        </w:rPr>
      </w:pPr>
      <w:r w:rsidRPr="003F1600">
        <w:rPr>
          <w:lang w:val="en-US"/>
        </w:rPr>
        <w:t>Introduction to bioinformatics tools for bacterial genomics analysis (e.g., NCBI</w:t>
      </w:r>
      <w:r w:rsidR="007C0D44" w:rsidRPr="003F1600">
        <w:rPr>
          <w:lang w:val="en-US"/>
        </w:rPr>
        <w:t>/EBI</w:t>
      </w:r>
      <w:r w:rsidRPr="003F1600">
        <w:rPr>
          <w:lang w:val="en-US"/>
        </w:rPr>
        <w:t xml:space="preserve"> databases, </w:t>
      </w:r>
      <w:r w:rsidR="007C0D44" w:rsidRPr="003F1600">
        <w:rPr>
          <w:lang w:val="en-US"/>
        </w:rPr>
        <w:t>Common file formats</w:t>
      </w:r>
      <w:r w:rsidRPr="003F1600">
        <w:rPr>
          <w:lang w:val="en-US"/>
        </w:rPr>
        <w:t>)</w:t>
      </w:r>
    </w:p>
    <w:p w14:paraId="6C9E30E8" w14:textId="2FDBE2CC" w:rsidR="00B02588" w:rsidRPr="003F1600" w:rsidRDefault="00B02588" w:rsidP="00F764C9">
      <w:pPr>
        <w:pStyle w:val="ListParagraph"/>
        <w:numPr>
          <w:ilvl w:val="0"/>
          <w:numId w:val="3"/>
        </w:numPr>
        <w:rPr>
          <w:lang w:val="en-US"/>
        </w:rPr>
      </w:pPr>
      <w:r w:rsidRPr="003F1600">
        <w:rPr>
          <w:lang w:val="en-US"/>
        </w:rPr>
        <w:t xml:space="preserve">Hands-on session: </w:t>
      </w:r>
      <w:r w:rsidR="00CA3E6D" w:rsidRPr="003F1600">
        <w:rPr>
          <w:lang w:val="en-US"/>
        </w:rPr>
        <w:t>s</w:t>
      </w:r>
      <w:r w:rsidR="00450369" w:rsidRPr="003F1600">
        <w:rPr>
          <w:lang w:val="en-US"/>
        </w:rPr>
        <w:t xml:space="preserve">etting up Linux OS, </w:t>
      </w:r>
      <w:r w:rsidR="002B47DE" w:rsidRPr="003F1600">
        <w:rPr>
          <w:lang w:val="en-US"/>
        </w:rPr>
        <w:t>basic B</w:t>
      </w:r>
      <w:r w:rsidR="007C0D44" w:rsidRPr="003F1600">
        <w:rPr>
          <w:lang w:val="en-US"/>
        </w:rPr>
        <w:t>ash commands</w:t>
      </w:r>
      <w:r w:rsidR="003F1600" w:rsidRPr="003F1600">
        <w:rPr>
          <w:lang w:val="en-US"/>
        </w:rPr>
        <w:t xml:space="preserve"> </w:t>
      </w:r>
      <w:r w:rsidR="007C0D44" w:rsidRPr="003F1600">
        <w:rPr>
          <w:lang w:val="en-US"/>
        </w:rPr>
        <w:t>and Anaconda environment</w:t>
      </w:r>
      <w:r w:rsidR="00D6093E" w:rsidRPr="003F1600">
        <w:rPr>
          <w:lang w:val="en-US"/>
        </w:rPr>
        <w:t>.</w:t>
      </w:r>
    </w:p>
    <w:p w14:paraId="05FB0A40" w14:textId="77777777" w:rsidR="00F764C9" w:rsidRPr="003F1600" w:rsidRDefault="00F764C9" w:rsidP="00B02588">
      <w:pPr>
        <w:rPr>
          <w:lang w:val="en-US"/>
        </w:rPr>
      </w:pPr>
    </w:p>
    <w:p w14:paraId="228DFC93" w14:textId="568957B8" w:rsidR="00F764C9" w:rsidRPr="003F1600" w:rsidRDefault="00F764C9" w:rsidP="00F764C9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>Day 2: Bacterial genome analysis: from sequence data to genomes</w:t>
      </w:r>
    </w:p>
    <w:p w14:paraId="3C1F67C6" w14:textId="4019B2E5" w:rsidR="00F764C9" w:rsidRPr="003F1600" w:rsidRDefault="00F764C9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>Introduction to different sequencing methods</w:t>
      </w:r>
    </w:p>
    <w:p w14:paraId="668354FB" w14:textId="77777777" w:rsidR="00C170DF" w:rsidRPr="003F1600" w:rsidRDefault="00A426A4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 xml:space="preserve">Quality control </w:t>
      </w:r>
      <w:r w:rsidR="003F37AE" w:rsidRPr="003F1600">
        <w:rPr>
          <w:lang w:val="en-US"/>
        </w:rPr>
        <w:t xml:space="preserve">of sequencing data </w:t>
      </w:r>
    </w:p>
    <w:p w14:paraId="34F0C05A" w14:textId="73BC286C" w:rsidR="00F764C9" w:rsidRPr="003F1600" w:rsidRDefault="00C170DF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>D</w:t>
      </w:r>
      <w:r w:rsidR="00B0173A" w:rsidRPr="003F1600">
        <w:rPr>
          <w:lang w:val="en-US"/>
        </w:rPr>
        <w:t>e-novo g</w:t>
      </w:r>
      <w:r w:rsidR="00F764C9" w:rsidRPr="003F1600">
        <w:rPr>
          <w:lang w:val="en-US"/>
        </w:rPr>
        <w:t xml:space="preserve">enome assembly and </w:t>
      </w:r>
      <w:r w:rsidRPr="003F1600">
        <w:rPr>
          <w:lang w:val="en-US"/>
        </w:rPr>
        <w:t xml:space="preserve">annotation </w:t>
      </w:r>
    </w:p>
    <w:p w14:paraId="020B0583" w14:textId="146799D8" w:rsidR="00F764C9" w:rsidRPr="003F1600" w:rsidRDefault="00F764C9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 xml:space="preserve">Submission </w:t>
      </w:r>
      <w:r w:rsidR="003F37AE" w:rsidRPr="003F1600">
        <w:rPr>
          <w:lang w:val="en-US"/>
        </w:rPr>
        <w:t xml:space="preserve">of </w:t>
      </w:r>
      <w:r w:rsidRPr="003F1600">
        <w:rPr>
          <w:lang w:val="en-US"/>
        </w:rPr>
        <w:t>genomic data</w:t>
      </w:r>
    </w:p>
    <w:p w14:paraId="0355E68A" w14:textId="6585A871" w:rsidR="00F764C9" w:rsidRPr="003F1600" w:rsidRDefault="00F764C9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 xml:space="preserve">Hands-on session: </w:t>
      </w:r>
      <w:r w:rsidR="00DB1D11" w:rsidRPr="003F1600">
        <w:rPr>
          <w:lang w:val="en-US"/>
        </w:rPr>
        <w:t>Bacterial g</w:t>
      </w:r>
      <w:r w:rsidRPr="003F1600">
        <w:rPr>
          <w:lang w:val="en-US"/>
        </w:rPr>
        <w:t xml:space="preserve">enome assembly and annotation </w:t>
      </w:r>
    </w:p>
    <w:p w14:paraId="73A88B3B" w14:textId="77777777" w:rsidR="00F764C9" w:rsidRPr="003F1600" w:rsidRDefault="00F764C9" w:rsidP="003F1600">
      <w:pPr>
        <w:pStyle w:val="Header"/>
        <w:tabs>
          <w:tab w:val="clear" w:pos="4680"/>
          <w:tab w:val="clear" w:pos="9360"/>
        </w:tabs>
        <w:rPr>
          <w:lang w:val="en-US"/>
        </w:rPr>
      </w:pPr>
    </w:p>
    <w:p w14:paraId="40B8A0DD" w14:textId="7073B077" w:rsidR="00F764C9" w:rsidRPr="003F1600" w:rsidRDefault="00F764C9" w:rsidP="003F1600">
      <w:pPr>
        <w:pStyle w:val="Heading1"/>
      </w:pPr>
      <w:r w:rsidRPr="003F1600">
        <w:t>Day 3: Bacterial genome analysis for antimicrobial resistance</w:t>
      </w:r>
    </w:p>
    <w:p w14:paraId="30C13939" w14:textId="5976E193" w:rsidR="00F764C9" w:rsidRPr="003F1600" w:rsidRDefault="00F764C9" w:rsidP="00F764C9">
      <w:pPr>
        <w:pStyle w:val="ListParagraph"/>
        <w:numPr>
          <w:ilvl w:val="0"/>
          <w:numId w:val="5"/>
        </w:numPr>
        <w:rPr>
          <w:lang w:val="en-US"/>
        </w:rPr>
      </w:pPr>
      <w:r w:rsidRPr="003F1600">
        <w:rPr>
          <w:lang w:val="en-US"/>
        </w:rPr>
        <w:t>Introduction to antimicrobial resistance and its molecular mechanisms</w:t>
      </w:r>
    </w:p>
    <w:p w14:paraId="629426D2" w14:textId="2E48134E" w:rsidR="00212D7F" w:rsidRPr="003F1600" w:rsidRDefault="00C007F4" w:rsidP="00F764C9">
      <w:pPr>
        <w:pStyle w:val="ListParagraph"/>
        <w:numPr>
          <w:ilvl w:val="0"/>
          <w:numId w:val="5"/>
        </w:numPr>
        <w:rPr>
          <w:lang w:val="en-US"/>
        </w:rPr>
      </w:pPr>
      <w:r w:rsidRPr="003F1600">
        <w:rPr>
          <w:lang w:val="en-US"/>
        </w:rPr>
        <w:t xml:space="preserve">Introduction to </w:t>
      </w:r>
      <w:r w:rsidR="003F1600">
        <w:rPr>
          <w:lang w:val="en-US"/>
        </w:rPr>
        <w:t xml:space="preserve">multi-locus </w:t>
      </w:r>
      <w:r w:rsidRPr="003F1600">
        <w:rPr>
          <w:lang w:val="en-US"/>
        </w:rPr>
        <w:t xml:space="preserve">sequence typing </w:t>
      </w:r>
      <w:r w:rsidR="0001310B" w:rsidRPr="003F1600">
        <w:rPr>
          <w:lang w:val="en-US"/>
        </w:rPr>
        <w:t>(</w:t>
      </w:r>
      <w:r w:rsidR="003F1600">
        <w:rPr>
          <w:lang w:val="en-US"/>
        </w:rPr>
        <w:t>ML</w:t>
      </w:r>
      <w:r w:rsidR="00782E1D" w:rsidRPr="003F1600">
        <w:rPr>
          <w:lang w:val="en-US"/>
        </w:rPr>
        <w:t>ST</w:t>
      </w:r>
      <w:r w:rsidR="0001310B" w:rsidRPr="003F1600">
        <w:rPr>
          <w:lang w:val="en-US"/>
        </w:rPr>
        <w:t xml:space="preserve">) </w:t>
      </w:r>
      <w:r w:rsidRPr="003F1600">
        <w:rPr>
          <w:lang w:val="en-US"/>
        </w:rPr>
        <w:t>and its importance</w:t>
      </w:r>
    </w:p>
    <w:p w14:paraId="042A1CE0" w14:textId="2613503C" w:rsidR="00F764C9" w:rsidRPr="003F1600" w:rsidRDefault="00F764C9" w:rsidP="00F764C9">
      <w:pPr>
        <w:pStyle w:val="ListParagraph"/>
        <w:numPr>
          <w:ilvl w:val="0"/>
          <w:numId w:val="5"/>
        </w:numPr>
        <w:rPr>
          <w:lang w:val="en-US"/>
        </w:rPr>
      </w:pPr>
      <w:r w:rsidRPr="003F1600">
        <w:rPr>
          <w:lang w:val="en-US"/>
        </w:rPr>
        <w:t xml:space="preserve">Identification of resistance genes and mutations using bioinformatics tools (e.g., </w:t>
      </w:r>
      <w:proofErr w:type="spellStart"/>
      <w:r w:rsidRPr="003F1600">
        <w:rPr>
          <w:lang w:val="en-US"/>
        </w:rPr>
        <w:t>ResFinder</w:t>
      </w:r>
      <w:proofErr w:type="spellEnd"/>
      <w:r w:rsidRPr="003F1600">
        <w:rPr>
          <w:lang w:val="en-US"/>
        </w:rPr>
        <w:t xml:space="preserve">, </w:t>
      </w:r>
      <w:proofErr w:type="spellStart"/>
      <w:r w:rsidRPr="003F1600">
        <w:rPr>
          <w:lang w:val="en-US"/>
        </w:rPr>
        <w:t>AMRfinder</w:t>
      </w:r>
      <w:proofErr w:type="spellEnd"/>
      <w:r w:rsidRPr="003F1600">
        <w:rPr>
          <w:lang w:val="en-US"/>
        </w:rPr>
        <w:t>, CARD)</w:t>
      </w:r>
    </w:p>
    <w:p w14:paraId="34D731E3" w14:textId="42F18C45" w:rsidR="006E25AC" w:rsidRPr="003F1600" w:rsidRDefault="00A03F09" w:rsidP="00F764C9">
      <w:pPr>
        <w:pStyle w:val="ListParagraph"/>
        <w:numPr>
          <w:ilvl w:val="0"/>
          <w:numId w:val="5"/>
        </w:numPr>
        <w:rPr>
          <w:lang w:val="en-US"/>
        </w:rPr>
      </w:pPr>
      <w:r w:rsidRPr="003F1600">
        <w:rPr>
          <w:lang w:val="en-US"/>
        </w:rPr>
        <w:t>Identification of virulence genes usin</w:t>
      </w:r>
      <w:r w:rsidR="00303493" w:rsidRPr="003F1600">
        <w:rPr>
          <w:lang w:val="en-US"/>
        </w:rPr>
        <w:t>g different tools</w:t>
      </w:r>
    </w:p>
    <w:p w14:paraId="2684E97E" w14:textId="546DCBA6" w:rsidR="00F764C9" w:rsidRPr="003F1600" w:rsidRDefault="00F764C9" w:rsidP="00B02588">
      <w:pPr>
        <w:pStyle w:val="ListParagraph"/>
        <w:numPr>
          <w:ilvl w:val="0"/>
          <w:numId w:val="5"/>
        </w:numPr>
        <w:rPr>
          <w:lang w:val="en-US"/>
        </w:rPr>
      </w:pPr>
      <w:r w:rsidRPr="003F1600">
        <w:rPr>
          <w:lang w:val="en-US"/>
        </w:rPr>
        <w:t xml:space="preserve">Hands-on session: Antimicrobial resistance </w:t>
      </w:r>
      <w:r w:rsidR="00AD3C3D" w:rsidRPr="003F1600">
        <w:rPr>
          <w:lang w:val="en-US"/>
        </w:rPr>
        <w:t xml:space="preserve">and virulence </w:t>
      </w:r>
      <w:r w:rsidRPr="003F1600">
        <w:rPr>
          <w:lang w:val="en-US"/>
        </w:rPr>
        <w:t>gene identification</w:t>
      </w:r>
      <w:r w:rsidR="0001310B" w:rsidRPr="003F1600">
        <w:rPr>
          <w:lang w:val="en-US"/>
        </w:rPr>
        <w:t xml:space="preserve">, and </w:t>
      </w:r>
      <w:r w:rsidR="003F1600">
        <w:rPr>
          <w:lang w:val="en-US"/>
        </w:rPr>
        <w:t>conduct</w:t>
      </w:r>
      <w:r w:rsidR="00782E1D" w:rsidRPr="003F1600">
        <w:rPr>
          <w:lang w:val="en-US"/>
        </w:rPr>
        <w:t xml:space="preserve"> </w:t>
      </w:r>
      <w:r w:rsidR="003F1600">
        <w:rPr>
          <w:lang w:val="en-US"/>
        </w:rPr>
        <w:t>ML</w:t>
      </w:r>
      <w:r w:rsidR="00782E1D" w:rsidRPr="003F1600">
        <w:rPr>
          <w:lang w:val="en-US"/>
        </w:rPr>
        <w:t>S</w:t>
      </w:r>
      <w:r w:rsidR="003F1600">
        <w:rPr>
          <w:lang w:val="en-US"/>
        </w:rPr>
        <w:t>T-</w:t>
      </w:r>
      <w:r w:rsidR="00782E1D" w:rsidRPr="003F1600">
        <w:rPr>
          <w:lang w:val="en-US"/>
        </w:rPr>
        <w:t>typ</w:t>
      </w:r>
      <w:r w:rsidR="003F1600">
        <w:rPr>
          <w:lang w:val="en-US"/>
        </w:rPr>
        <w:t>ing</w:t>
      </w:r>
      <w:r w:rsidR="00782E1D" w:rsidRPr="003F1600">
        <w:rPr>
          <w:lang w:val="en-US"/>
        </w:rPr>
        <w:t xml:space="preserve"> </w:t>
      </w:r>
    </w:p>
    <w:p w14:paraId="6062DD7E" w14:textId="77777777" w:rsidR="00F764C9" w:rsidRPr="003F1600" w:rsidRDefault="00F764C9" w:rsidP="00B02588">
      <w:pPr>
        <w:rPr>
          <w:b/>
          <w:bCs/>
          <w:lang w:val="en-US"/>
        </w:rPr>
      </w:pPr>
    </w:p>
    <w:p w14:paraId="069BCFFF" w14:textId="67A7C9C8" w:rsidR="00B02588" w:rsidRPr="003F1600" w:rsidRDefault="00F764C9" w:rsidP="00B02588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>Day 4: Comparative genomics and phylogenetics</w:t>
      </w:r>
    </w:p>
    <w:p w14:paraId="22871852" w14:textId="0B53E75D" w:rsidR="00B02588" w:rsidRPr="003F1600" w:rsidRDefault="00B02588" w:rsidP="00F764C9">
      <w:pPr>
        <w:pStyle w:val="ListParagraph"/>
        <w:numPr>
          <w:ilvl w:val="0"/>
          <w:numId w:val="6"/>
        </w:numPr>
        <w:rPr>
          <w:lang w:val="en-US"/>
        </w:rPr>
      </w:pPr>
      <w:r w:rsidRPr="003F1600">
        <w:rPr>
          <w:lang w:val="en-US"/>
        </w:rPr>
        <w:t>Introduction to comparative genomics and phylogenetic analysis</w:t>
      </w:r>
    </w:p>
    <w:p w14:paraId="33BCBB7C" w14:textId="77777777" w:rsidR="00B02588" w:rsidRPr="003F1600" w:rsidRDefault="00B02588" w:rsidP="00F764C9">
      <w:pPr>
        <w:pStyle w:val="ListParagraph"/>
        <w:numPr>
          <w:ilvl w:val="0"/>
          <w:numId w:val="6"/>
        </w:numPr>
        <w:rPr>
          <w:lang w:val="en-US"/>
        </w:rPr>
      </w:pPr>
      <w:r w:rsidRPr="003F1600">
        <w:rPr>
          <w:lang w:val="en-US"/>
        </w:rPr>
        <w:t>Comparative analysis of bacterial genomes for identifying differences in virulence and antimicrobial resistance</w:t>
      </w:r>
    </w:p>
    <w:p w14:paraId="3D677508" w14:textId="132A7540" w:rsidR="007C0D44" w:rsidRPr="003F1600" w:rsidRDefault="00B02588" w:rsidP="00F764C9">
      <w:pPr>
        <w:pStyle w:val="ListParagraph"/>
        <w:numPr>
          <w:ilvl w:val="0"/>
          <w:numId w:val="6"/>
        </w:numPr>
        <w:rPr>
          <w:lang w:val="en-US"/>
        </w:rPr>
      </w:pPr>
      <w:r w:rsidRPr="003F1600">
        <w:rPr>
          <w:lang w:val="en-US"/>
        </w:rPr>
        <w:t>Hands-on session: Phylogenetic analysis using bacterial genomes</w:t>
      </w:r>
      <w:r w:rsidR="00F764C9" w:rsidRPr="003F1600">
        <w:rPr>
          <w:lang w:val="en-US"/>
        </w:rPr>
        <w:t xml:space="preserve">, </w:t>
      </w:r>
      <w:r w:rsidR="003F1600" w:rsidRPr="003F1600">
        <w:rPr>
          <w:lang w:val="en-US"/>
        </w:rPr>
        <w:t>visualization,</w:t>
      </w:r>
      <w:r w:rsidR="00F97508" w:rsidRPr="003F1600">
        <w:rPr>
          <w:lang w:val="en-US"/>
        </w:rPr>
        <w:t xml:space="preserve"> </w:t>
      </w:r>
      <w:r w:rsidR="008807AA" w:rsidRPr="003F1600">
        <w:rPr>
          <w:lang w:val="en-US"/>
        </w:rPr>
        <w:t xml:space="preserve">and annotation </w:t>
      </w:r>
      <w:r w:rsidR="00F97508" w:rsidRPr="003F1600">
        <w:rPr>
          <w:lang w:val="en-US"/>
        </w:rPr>
        <w:t>of phylogenetic trees</w:t>
      </w:r>
      <w:r w:rsidR="008807AA" w:rsidRPr="003F1600">
        <w:rPr>
          <w:lang w:val="en-US"/>
        </w:rPr>
        <w:t xml:space="preserve">, and </w:t>
      </w:r>
      <w:proofErr w:type="spellStart"/>
      <w:r w:rsidR="00F764C9" w:rsidRPr="003F1600">
        <w:rPr>
          <w:lang w:val="en-US"/>
        </w:rPr>
        <w:t>Pathogenwatch</w:t>
      </w:r>
      <w:proofErr w:type="spellEnd"/>
    </w:p>
    <w:p w14:paraId="63B81C5A" w14:textId="77777777" w:rsidR="00F764C9" w:rsidRPr="003F1600" w:rsidRDefault="00F764C9" w:rsidP="00B02588">
      <w:pPr>
        <w:rPr>
          <w:lang w:val="en-US"/>
        </w:rPr>
      </w:pPr>
    </w:p>
    <w:p w14:paraId="0CFCEC63" w14:textId="0ED34F6A" w:rsidR="00B02588" w:rsidRPr="003F1600" w:rsidRDefault="00B02588" w:rsidP="00B02588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 xml:space="preserve">Day 5: Application of bacterial genomics </w:t>
      </w:r>
    </w:p>
    <w:p w14:paraId="5E0545D0" w14:textId="01DAAD57" w:rsidR="00B02588" w:rsidRPr="003F1600" w:rsidRDefault="00B02588" w:rsidP="00F764C9">
      <w:pPr>
        <w:pStyle w:val="ListParagraph"/>
        <w:numPr>
          <w:ilvl w:val="0"/>
          <w:numId w:val="7"/>
        </w:numPr>
        <w:rPr>
          <w:lang w:val="en-US"/>
        </w:rPr>
      </w:pPr>
      <w:r w:rsidRPr="003F1600">
        <w:rPr>
          <w:lang w:val="en-US"/>
        </w:rPr>
        <w:t xml:space="preserve">Overview of current </w:t>
      </w:r>
      <w:r w:rsidR="00A73BF3">
        <w:rPr>
          <w:lang w:val="en-US"/>
        </w:rPr>
        <w:t xml:space="preserve">scientific and clinical </w:t>
      </w:r>
      <w:r w:rsidRPr="003F1600">
        <w:rPr>
          <w:lang w:val="en-US"/>
        </w:rPr>
        <w:t>applications of bacterial genomics and antimicrobial resistance testing</w:t>
      </w:r>
    </w:p>
    <w:p w14:paraId="0B543114" w14:textId="77777777" w:rsidR="00B02588" w:rsidRPr="003F1600" w:rsidRDefault="00B02588" w:rsidP="00F764C9">
      <w:pPr>
        <w:pStyle w:val="ListParagraph"/>
        <w:numPr>
          <w:ilvl w:val="0"/>
          <w:numId w:val="7"/>
        </w:numPr>
        <w:rPr>
          <w:lang w:val="en-US"/>
        </w:rPr>
      </w:pPr>
      <w:r w:rsidRPr="003F1600">
        <w:rPr>
          <w:lang w:val="en-US"/>
        </w:rPr>
        <w:t>Discussion of future directions and advancements in the field</w:t>
      </w:r>
    </w:p>
    <w:p w14:paraId="47D3223F" w14:textId="67828FA8" w:rsidR="00D6540F" w:rsidRPr="003F1600" w:rsidRDefault="00F764C9" w:rsidP="00F764C9">
      <w:pPr>
        <w:pStyle w:val="ListParagraph"/>
        <w:numPr>
          <w:ilvl w:val="0"/>
          <w:numId w:val="7"/>
        </w:numPr>
        <w:rPr>
          <w:lang w:val="en-US"/>
        </w:rPr>
      </w:pPr>
      <w:r w:rsidRPr="003F1600">
        <w:rPr>
          <w:lang w:val="en-US"/>
        </w:rPr>
        <w:t xml:space="preserve">Presentations by different groups </w:t>
      </w:r>
    </w:p>
    <w:p w14:paraId="7832A11A" w14:textId="495B4AE5" w:rsidR="00025E8A" w:rsidRPr="003F1600" w:rsidRDefault="00025E8A" w:rsidP="00025E8A">
      <w:pPr>
        <w:rPr>
          <w:lang w:val="en-US"/>
        </w:rPr>
      </w:pPr>
    </w:p>
    <w:p w14:paraId="79DB6271" w14:textId="340DFAD8" w:rsidR="00A73BF3" w:rsidRPr="003F1600" w:rsidRDefault="00025E8A" w:rsidP="00025E8A">
      <w:pPr>
        <w:rPr>
          <w:u w:val="single"/>
          <w:lang w:val="en-US"/>
        </w:rPr>
      </w:pPr>
      <w:r w:rsidRPr="003F1600">
        <w:rPr>
          <w:u w:val="single"/>
          <w:lang w:val="en-US"/>
        </w:rPr>
        <w:lastRenderedPageBreak/>
        <w:t>Additional information</w:t>
      </w:r>
      <w:r w:rsidR="00A73BF3">
        <w:rPr>
          <w:u w:val="single"/>
          <w:lang w:val="en-US"/>
        </w:rPr>
        <w:t>:</w:t>
      </w:r>
    </w:p>
    <w:p w14:paraId="09C8ED50" w14:textId="72EB799B" w:rsidR="00025E8A" w:rsidRPr="003F1600" w:rsidRDefault="00025E8A" w:rsidP="00025E8A">
      <w:pPr>
        <w:rPr>
          <w:lang w:val="en-US"/>
        </w:rPr>
      </w:pPr>
      <w:r w:rsidRPr="003F1600">
        <w:rPr>
          <w:lang w:val="en-US"/>
        </w:rPr>
        <w:t xml:space="preserve">The course will include lectures from </w:t>
      </w:r>
      <w:proofErr w:type="spellStart"/>
      <w:r w:rsidR="003F1600">
        <w:rPr>
          <w:lang w:val="en-US"/>
        </w:rPr>
        <w:t>Senjuti</w:t>
      </w:r>
      <w:proofErr w:type="spellEnd"/>
      <w:r w:rsidR="003F1600">
        <w:rPr>
          <w:lang w:val="en-US"/>
        </w:rPr>
        <w:t xml:space="preserve"> </w:t>
      </w:r>
      <w:proofErr w:type="spellStart"/>
      <w:r w:rsidR="003F1600">
        <w:rPr>
          <w:lang w:val="en-US"/>
        </w:rPr>
        <w:t>Saha</w:t>
      </w:r>
      <w:proofErr w:type="spellEnd"/>
      <w:r w:rsidR="003F1600">
        <w:rPr>
          <w:lang w:val="en-US"/>
        </w:rPr>
        <w:t xml:space="preserve">, PhD, Molecular Genetics, University of Toronto, </w:t>
      </w:r>
      <w:r w:rsidRPr="003F1600">
        <w:rPr>
          <w:lang w:val="en-US"/>
        </w:rPr>
        <w:t xml:space="preserve">Yogesh Hooda, PhD, Biochemistry, University of Toronto, Canada and Arif M. Tanmoy, PhD candidate, </w:t>
      </w:r>
      <w:r w:rsidR="00716B59" w:rsidRPr="003F1600">
        <w:rPr>
          <w:lang w:val="en-US"/>
        </w:rPr>
        <w:t>MMIZ</w:t>
      </w:r>
      <w:r w:rsidRPr="003F1600">
        <w:rPr>
          <w:lang w:val="en-US"/>
        </w:rPr>
        <w:t xml:space="preserve">, Erasmus </w:t>
      </w:r>
      <w:r w:rsidR="00716B59" w:rsidRPr="003F1600">
        <w:rPr>
          <w:lang w:val="en-US"/>
        </w:rPr>
        <w:t>MC</w:t>
      </w:r>
      <w:r w:rsidRPr="003F1600">
        <w:rPr>
          <w:lang w:val="en-US"/>
        </w:rPr>
        <w:t xml:space="preserve">, The Netherlands. </w:t>
      </w:r>
    </w:p>
    <w:p w14:paraId="743F9876" w14:textId="77777777" w:rsidR="00025E8A" w:rsidRPr="003F1600" w:rsidRDefault="00025E8A" w:rsidP="00025E8A">
      <w:pPr>
        <w:rPr>
          <w:lang w:val="en-US"/>
        </w:rPr>
      </w:pPr>
    </w:p>
    <w:p w14:paraId="206D1C4B" w14:textId="3A485807" w:rsidR="00025E8A" w:rsidRPr="003F1600" w:rsidRDefault="00025E8A" w:rsidP="00025E8A">
      <w:pPr>
        <w:rPr>
          <w:lang w:val="en-US"/>
        </w:rPr>
      </w:pPr>
      <w:r w:rsidRPr="003F1600">
        <w:rPr>
          <w:lang w:val="en-US"/>
        </w:rPr>
        <w:t xml:space="preserve">Limited number seats are available, and selection will </w:t>
      </w:r>
      <w:proofErr w:type="gramStart"/>
      <w:r w:rsidRPr="003F1600">
        <w:rPr>
          <w:lang w:val="en-US"/>
        </w:rPr>
        <w:t>done</w:t>
      </w:r>
      <w:proofErr w:type="gramEnd"/>
      <w:r w:rsidRPr="003F1600">
        <w:rPr>
          <w:lang w:val="en-US"/>
        </w:rPr>
        <w:t xml:space="preserve"> </w:t>
      </w:r>
      <w:r w:rsidR="00A73BF3">
        <w:rPr>
          <w:lang w:val="en-US"/>
        </w:rPr>
        <w:t xml:space="preserve">on a </w:t>
      </w:r>
      <w:r w:rsidRPr="003F1600">
        <w:rPr>
          <w:lang w:val="en-US"/>
        </w:rPr>
        <w:t xml:space="preserve">first come first served basis. </w:t>
      </w:r>
    </w:p>
    <w:p w14:paraId="6AFF3247" w14:textId="77777777" w:rsidR="00025E8A" w:rsidRPr="003F1600" w:rsidRDefault="00025E8A" w:rsidP="00025E8A">
      <w:pPr>
        <w:rPr>
          <w:lang w:val="en-US"/>
        </w:rPr>
      </w:pPr>
    </w:p>
    <w:p w14:paraId="2AE4FC99" w14:textId="12F46DD3" w:rsidR="00025E8A" w:rsidRPr="003F1600" w:rsidRDefault="00025E8A" w:rsidP="00025E8A">
      <w:pPr>
        <w:rPr>
          <w:lang w:val="en-US"/>
        </w:rPr>
      </w:pPr>
      <w:r w:rsidRPr="003F1600">
        <w:rPr>
          <w:lang w:val="en-US"/>
        </w:rPr>
        <w:t xml:space="preserve">The cost of this course is BDT 15,000 and </w:t>
      </w:r>
      <w:r w:rsidR="00A73BF3">
        <w:rPr>
          <w:lang w:val="en-US"/>
        </w:rPr>
        <w:t xml:space="preserve">a </w:t>
      </w:r>
      <w:r w:rsidRPr="003F1600">
        <w:rPr>
          <w:lang w:val="en-US"/>
        </w:rPr>
        <w:t xml:space="preserve">limited number of need-based scholarships will be provided. </w:t>
      </w:r>
    </w:p>
    <w:p w14:paraId="047F5ECD" w14:textId="77777777" w:rsidR="00025E8A" w:rsidRPr="003F1600" w:rsidRDefault="00025E8A" w:rsidP="00025E8A">
      <w:pPr>
        <w:rPr>
          <w:lang w:val="en-US"/>
        </w:rPr>
      </w:pPr>
    </w:p>
    <w:p w14:paraId="51CE92A8" w14:textId="6903EA12" w:rsidR="00025E8A" w:rsidRDefault="00025E8A" w:rsidP="00025E8A">
      <w:pPr>
        <w:rPr>
          <w:lang w:val="en-US"/>
        </w:rPr>
      </w:pPr>
      <w:r w:rsidRPr="003F1600">
        <w:rPr>
          <w:lang w:val="en-US"/>
        </w:rPr>
        <w:t xml:space="preserve">All participants need to register on the following link -&gt; </w:t>
      </w:r>
      <w:r w:rsidR="003F1600" w:rsidRPr="00A73BF3">
        <w:rPr>
          <w:highlight w:val="yellow"/>
          <w:lang w:val="en-US"/>
        </w:rPr>
        <w:t>XXXXX</w:t>
      </w:r>
      <w:r w:rsidRPr="003F1600">
        <w:rPr>
          <w:lang w:val="en-US"/>
        </w:rPr>
        <w:t>.</w:t>
      </w:r>
    </w:p>
    <w:p w14:paraId="07E75C5A" w14:textId="77777777" w:rsidR="00025E8A" w:rsidRPr="00025E8A" w:rsidRDefault="00025E8A" w:rsidP="00025E8A">
      <w:pPr>
        <w:rPr>
          <w:lang w:val="en-US"/>
        </w:rPr>
      </w:pPr>
    </w:p>
    <w:sectPr w:rsidR="00025E8A" w:rsidRPr="00025E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358EB" w14:textId="77777777" w:rsidR="003F4ABE" w:rsidRDefault="003F4ABE" w:rsidP="00B02588">
      <w:r>
        <w:separator/>
      </w:r>
    </w:p>
  </w:endnote>
  <w:endnote w:type="continuationSeparator" w:id="0">
    <w:p w14:paraId="52AD9E40" w14:textId="77777777" w:rsidR="003F4ABE" w:rsidRDefault="003F4ABE" w:rsidP="00B02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12D38" w14:textId="77777777" w:rsidR="003F4ABE" w:rsidRDefault="003F4ABE" w:rsidP="00B02588">
      <w:r>
        <w:separator/>
      </w:r>
    </w:p>
  </w:footnote>
  <w:footnote w:type="continuationSeparator" w:id="0">
    <w:p w14:paraId="3D75C10F" w14:textId="77777777" w:rsidR="003F4ABE" w:rsidRDefault="003F4ABE" w:rsidP="00B02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91DFD"/>
    <w:multiLevelType w:val="hybridMultilevel"/>
    <w:tmpl w:val="4D16C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D5669"/>
    <w:multiLevelType w:val="hybridMultilevel"/>
    <w:tmpl w:val="64823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75312"/>
    <w:multiLevelType w:val="hybridMultilevel"/>
    <w:tmpl w:val="601A2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902420"/>
    <w:multiLevelType w:val="hybridMultilevel"/>
    <w:tmpl w:val="4DE6F2C8"/>
    <w:lvl w:ilvl="0" w:tplc="5450F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61487"/>
    <w:multiLevelType w:val="hybridMultilevel"/>
    <w:tmpl w:val="58D2DFFA"/>
    <w:lvl w:ilvl="0" w:tplc="5450F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A6D13"/>
    <w:multiLevelType w:val="hybridMultilevel"/>
    <w:tmpl w:val="6C66DC30"/>
    <w:lvl w:ilvl="0" w:tplc="5450F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4969B7"/>
    <w:multiLevelType w:val="hybridMultilevel"/>
    <w:tmpl w:val="9E84D1BC"/>
    <w:lvl w:ilvl="0" w:tplc="5450F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5480219">
    <w:abstractNumId w:val="2"/>
  </w:num>
  <w:num w:numId="2" w16cid:durableId="1631134098">
    <w:abstractNumId w:val="1"/>
  </w:num>
  <w:num w:numId="3" w16cid:durableId="2038580748">
    <w:abstractNumId w:val="0"/>
  </w:num>
  <w:num w:numId="4" w16cid:durableId="773284024">
    <w:abstractNumId w:val="5"/>
  </w:num>
  <w:num w:numId="5" w16cid:durableId="468517406">
    <w:abstractNumId w:val="6"/>
  </w:num>
  <w:num w:numId="6" w16cid:durableId="1643732546">
    <w:abstractNumId w:val="4"/>
  </w:num>
  <w:num w:numId="7" w16cid:durableId="19163514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zQyNTYxNDMyMbZU0lEKTi0uzszPAykwqgUA//97PCwAAAA="/>
  </w:docVars>
  <w:rsids>
    <w:rsidRoot w:val="00D6540F"/>
    <w:rsid w:val="00003A9C"/>
    <w:rsid w:val="0001310B"/>
    <w:rsid w:val="00021A74"/>
    <w:rsid w:val="00025E8A"/>
    <w:rsid w:val="00077ACB"/>
    <w:rsid w:val="000B09A4"/>
    <w:rsid w:val="000C2E65"/>
    <w:rsid w:val="001346D4"/>
    <w:rsid w:val="00187AFE"/>
    <w:rsid w:val="001B6545"/>
    <w:rsid w:val="001C7488"/>
    <w:rsid w:val="00212D7F"/>
    <w:rsid w:val="00277801"/>
    <w:rsid w:val="002B47DE"/>
    <w:rsid w:val="002E3B0C"/>
    <w:rsid w:val="002F6652"/>
    <w:rsid w:val="00303493"/>
    <w:rsid w:val="00345D0B"/>
    <w:rsid w:val="003B0C6E"/>
    <w:rsid w:val="003C55B5"/>
    <w:rsid w:val="003F1600"/>
    <w:rsid w:val="003F37AE"/>
    <w:rsid w:val="003F4ABE"/>
    <w:rsid w:val="004367A6"/>
    <w:rsid w:val="00450369"/>
    <w:rsid w:val="00451D93"/>
    <w:rsid w:val="0051284E"/>
    <w:rsid w:val="0057077F"/>
    <w:rsid w:val="00594585"/>
    <w:rsid w:val="006163DD"/>
    <w:rsid w:val="0067137C"/>
    <w:rsid w:val="00685D2A"/>
    <w:rsid w:val="006E25AC"/>
    <w:rsid w:val="00716B59"/>
    <w:rsid w:val="00766FF5"/>
    <w:rsid w:val="00782E1D"/>
    <w:rsid w:val="00783631"/>
    <w:rsid w:val="007C0D44"/>
    <w:rsid w:val="007D4830"/>
    <w:rsid w:val="00834E55"/>
    <w:rsid w:val="00857050"/>
    <w:rsid w:val="008807AA"/>
    <w:rsid w:val="00881BDF"/>
    <w:rsid w:val="00891081"/>
    <w:rsid w:val="008910CC"/>
    <w:rsid w:val="008B4973"/>
    <w:rsid w:val="008F076F"/>
    <w:rsid w:val="00985142"/>
    <w:rsid w:val="00A03F09"/>
    <w:rsid w:val="00A04C73"/>
    <w:rsid w:val="00A426A4"/>
    <w:rsid w:val="00A73BF3"/>
    <w:rsid w:val="00A80A69"/>
    <w:rsid w:val="00A961A9"/>
    <w:rsid w:val="00AA0EDE"/>
    <w:rsid w:val="00AD3C3D"/>
    <w:rsid w:val="00AE0225"/>
    <w:rsid w:val="00B0173A"/>
    <w:rsid w:val="00B02588"/>
    <w:rsid w:val="00B40452"/>
    <w:rsid w:val="00B54A85"/>
    <w:rsid w:val="00B7034B"/>
    <w:rsid w:val="00B908F5"/>
    <w:rsid w:val="00BA2DD1"/>
    <w:rsid w:val="00BD7E24"/>
    <w:rsid w:val="00C007F4"/>
    <w:rsid w:val="00C170DF"/>
    <w:rsid w:val="00C217A7"/>
    <w:rsid w:val="00C227B4"/>
    <w:rsid w:val="00C569A4"/>
    <w:rsid w:val="00CA3E6D"/>
    <w:rsid w:val="00CA4BD6"/>
    <w:rsid w:val="00D16465"/>
    <w:rsid w:val="00D20AB3"/>
    <w:rsid w:val="00D5493F"/>
    <w:rsid w:val="00D6093E"/>
    <w:rsid w:val="00D6540F"/>
    <w:rsid w:val="00D731D0"/>
    <w:rsid w:val="00D90919"/>
    <w:rsid w:val="00DB1D11"/>
    <w:rsid w:val="00DB230C"/>
    <w:rsid w:val="00E26116"/>
    <w:rsid w:val="00E27CD3"/>
    <w:rsid w:val="00E42F6A"/>
    <w:rsid w:val="00EE7177"/>
    <w:rsid w:val="00EF1A9F"/>
    <w:rsid w:val="00F11445"/>
    <w:rsid w:val="00F33BE0"/>
    <w:rsid w:val="00F74AB4"/>
    <w:rsid w:val="00F764C9"/>
    <w:rsid w:val="00F9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87C52"/>
  <w15:chartTrackingRefBased/>
  <w15:docId w15:val="{FF4D316C-8D3C-4847-8431-EBFCB1DDD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5142"/>
    <w:pPr>
      <w:keepNext/>
      <w:outlineLvl w:val="0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5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2588"/>
  </w:style>
  <w:style w:type="paragraph" w:styleId="Footer">
    <w:name w:val="footer"/>
    <w:basedOn w:val="Normal"/>
    <w:link w:val="FooterChar"/>
    <w:uiPriority w:val="99"/>
    <w:unhideWhenUsed/>
    <w:rsid w:val="00B025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2588"/>
  </w:style>
  <w:style w:type="paragraph" w:styleId="ListParagraph">
    <w:name w:val="List Paragraph"/>
    <w:basedOn w:val="Normal"/>
    <w:uiPriority w:val="34"/>
    <w:qFormat/>
    <w:rsid w:val="007C0D44"/>
    <w:pPr>
      <w:ind w:left="720"/>
      <w:contextualSpacing/>
    </w:pPr>
  </w:style>
  <w:style w:type="paragraph" w:styleId="Revision">
    <w:name w:val="Revision"/>
    <w:hidden/>
    <w:uiPriority w:val="99"/>
    <w:semiHidden/>
    <w:rsid w:val="003C55B5"/>
  </w:style>
  <w:style w:type="character" w:styleId="CommentReference">
    <w:name w:val="annotation reference"/>
    <w:basedOn w:val="DefaultParagraphFont"/>
    <w:uiPriority w:val="99"/>
    <w:semiHidden/>
    <w:unhideWhenUsed/>
    <w:rsid w:val="005128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28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28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28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284E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85142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 Hooda</dc:creator>
  <cp:keywords/>
  <dc:description/>
  <cp:lastModifiedBy>Yogesh  Hooda</cp:lastModifiedBy>
  <cp:revision>2</cp:revision>
  <dcterms:created xsi:type="dcterms:W3CDTF">2023-04-15T07:45:00Z</dcterms:created>
  <dcterms:modified xsi:type="dcterms:W3CDTF">2023-04-15T07:45:00Z</dcterms:modified>
</cp:coreProperties>
</file>